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AF39FD" w14:textId="77777777" w:rsidR="00EB4E0D" w:rsidRPr="00EB4E0D" w:rsidRDefault="00EB4E0D" w:rsidP="00EB4E0D">
      <w:pPr>
        <w:keepNext/>
        <w:widowControl w:val="0"/>
        <w:ind w:firstLine="3402"/>
        <w:jc w:val="both"/>
        <w:outlineLvl w:val="1"/>
        <w:rPr>
          <w:b/>
          <w:color w:val="000000"/>
          <w:lang w:val="es-ES"/>
        </w:rPr>
      </w:pPr>
      <w:r w:rsidRPr="00EB4E0D">
        <w:rPr>
          <w:b/>
          <w:color w:val="000000"/>
          <w:lang w:val="es-ES"/>
        </w:rPr>
        <w:t>REGISTRADO BAJO Nº CDCIC-145/25</w:t>
      </w:r>
    </w:p>
    <w:p w14:paraId="63507DEB" w14:textId="77777777" w:rsidR="00EB4E0D" w:rsidRPr="00EB4E0D" w:rsidRDefault="00EB4E0D" w:rsidP="00EB4E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color w:val="000000"/>
          <w:lang w:val="es-ES"/>
        </w:rPr>
      </w:pPr>
    </w:p>
    <w:p w14:paraId="21FB8680" w14:textId="718ED7CA" w:rsidR="00EB4E0D" w:rsidRPr="00EB4E0D" w:rsidRDefault="00EB4E0D" w:rsidP="00EB4E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"/>
        </w:rPr>
      </w:pPr>
      <w:r w:rsidRPr="00EB4E0D">
        <w:rPr>
          <w:b/>
          <w:color w:val="000000"/>
          <w:lang w:val="es-ES"/>
        </w:rPr>
        <w:t xml:space="preserve">BAHIA BLANCA, </w:t>
      </w:r>
      <w:r w:rsidR="0013162D">
        <w:rPr>
          <w:b/>
          <w:color w:val="000000"/>
          <w:lang w:val="es-ES"/>
        </w:rPr>
        <w:t>27 de mayo de 2025</w:t>
      </w:r>
      <w:bookmarkStart w:id="0" w:name="_GoBack"/>
      <w:bookmarkEnd w:id="0"/>
    </w:p>
    <w:p w14:paraId="4963A614" w14:textId="77777777" w:rsidR="00EB4E0D" w:rsidRPr="00EB4E0D" w:rsidRDefault="00EB4E0D" w:rsidP="00EB4E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14:paraId="0EE73558" w14:textId="77777777" w:rsidR="00EB4E0D" w:rsidRPr="00EB4E0D" w:rsidRDefault="00EB4E0D" w:rsidP="00EB4E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14:paraId="56F62FE8" w14:textId="77777777" w:rsidR="00EB4E0D" w:rsidRPr="00EB4E0D" w:rsidRDefault="00EB4E0D" w:rsidP="00EB4E0D">
      <w:pPr>
        <w:spacing w:line="260" w:lineRule="exact"/>
        <w:jc w:val="both"/>
        <w:rPr>
          <w:b/>
          <w:bCs/>
          <w:lang w:val="es-ES"/>
        </w:rPr>
      </w:pPr>
      <w:r w:rsidRPr="00EB4E0D">
        <w:rPr>
          <w:b/>
          <w:bCs/>
          <w:lang w:val="es-ES"/>
        </w:rPr>
        <w:t>VISTO:</w:t>
      </w:r>
    </w:p>
    <w:p w14:paraId="3D98C74D" w14:textId="77777777" w:rsidR="00EB4E0D" w:rsidRPr="00EB4E0D" w:rsidRDefault="00EB4E0D" w:rsidP="00EB4E0D">
      <w:pPr>
        <w:spacing w:line="260" w:lineRule="exact"/>
        <w:jc w:val="both"/>
        <w:rPr>
          <w:b/>
          <w:bCs/>
          <w:lang w:val="es-ES"/>
        </w:rPr>
      </w:pPr>
    </w:p>
    <w:p w14:paraId="29229DA8" w14:textId="77777777" w:rsidR="00EB4E0D" w:rsidRPr="00EB4E0D" w:rsidRDefault="00EB4E0D" w:rsidP="00EB4E0D">
      <w:pPr>
        <w:spacing w:line="260" w:lineRule="exact"/>
        <w:ind w:firstLine="720"/>
        <w:jc w:val="both"/>
        <w:rPr>
          <w:bCs/>
          <w:lang w:val="es-ES"/>
        </w:rPr>
      </w:pPr>
      <w:r w:rsidRPr="00EB4E0D">
        <w:rPr>
          <w:bCs/>
          <w:lang w:val="es-ES"/>
        </w:rPr>
        <w:t xml:space="preserve">Los requerimientos docentes de las materias incluidas en el segundo cuatrimestre de los planes de estudio de las carreras Licenciatura en Ciencias de </w:t>
      </w:r>
      <w:smartTag w:uri="urn:schemas-microsoft-com:office:smarttags" w:element="PersonName">
        <w:smartTagPr>
          <w:attr w:name="ProductID" w:val="la Computaci￳n"/>
        </w:smartTagPr>
        <w:r w:rsidRPr="00EB4E0D">
          <w:rPr>
            <w:bCs/>
            <w:lang w:val="es-ES"/>
          </w:rPr>
          <w:t>la Computación</w:t>
        </w:r>
      </w:smartTag>
      <w:r w:rsidRPr="00EB4E0D">
        <w:rPr>
          <w:bCs/>
          <w:lang w:val="es-ES"/>
        </w:rPr>
        <w:t>, Ingeniería en Computación, Ingeniería en Sistemas de Información y las materias de servicio que esta unidad académica se ha comprometido a dictar; y</w:t>
      </w:r>
    </w:p>
    <w:p w14:paraId="3006F0DA" w14:textId="77777777" w:rsidR="00EB4E0D" w:rsidRPr="00EB4E0D" w:rsidRDefault="00EB4E0D" w:rsidP="00EB4E0D">
      <w:pPr>
        <w:spacing w:line="260" w:lineRule="exact"/>
        <w:ind w:firstLine="1440"/>
        <w:jc w:val="both"/>
        <w:rPr>
          <w:b/>
          <w:lang w:val="es-AR"/>
        </w:rPr>
      </w:pPr>
    </w:p>
    <w:p w14:paraId="1552A53A" w14:textId="77777777" w:rsidR="00EB4E0D" w:rsidRPr="00EB4E0D" w:rsidRDefault="00EB4E0D" w:rsidP="00EB4E0D">
      <w:pPr>
        <w:spacing w:line="260" w:lineRule="exact"/>
        <w:ind w:right="-29"/>
        <w:jc w:val="both"/>
        <w:rPr>
          <w:lang w:val="es-ES"/>
        </w:rPr>
      </w:pPr>
      <w:r w:rsidRPr="00EB4E0D">
        <w:rPr>
          <w:b/>
          <w:smallCaps/>
          <w:lang w:val="es-ES"/>
        </w:rPr>
        <w:t>CONSIDERANDO:</w:t>
      </w:r>
      <w:r w:rsidRPr="00EB4E0D">
        <w:rPr>
          <w:lang w:val="es-ES"/>
        </w:rPr>
        <w:t xml:space="preserve"> </w:t>
      </w:r>
    </w:p>
    <w:p w14:paraId="1E99673B" w14:textId="77777777" w:rsidR="00EB4E0D" w:rsidRPr="00EB4E0D" w:rsidRDefault="00EB4E0D" w:rsidP="00EB4E0D">
      <w:pPr>
        <w:spacing w:line="260" w:lineRule="exact"/>
        <w:ind w:right="-29"/>
        <w:jc w:val="both"/>
        <w:rPr>
          <w:lang w:val="es-ES"/>
        </w:rPr>
      </w:pPr>
    </w:p>
    <w:p w14:paraId="7E1A0F02" w14:textId="77777777" w:rsidR="00EB4E0D" w:rsidRPr="00EB4E0D" w:rsidRDefault="00EB4E0D" w:rsidP="00EB4E0D">
      <w:pPr>
        <w:spacing w:line="260" w:lineRule="exact"/>
        <w:ind w:right="-29" w:firstLine="720"/>
        <w:jc w:val="both"/>
        <w:rPr>
          <w:lang w:val="es-ES"/>
        </w:rPr>
      </w:pPr>
      <w:r w:rsidRPr="00EB4E0D">
        <w:rPr>
          <w:lang w:val="es-ES"/>
        </w:rPr>
        <w:t xml:space="preserve">Que las designaciones docentes surgen de los concursos ordinarios y las asignaciones complementarias y contratos establecidos para este cuatrimestre; </w:t>
      </w:r>
    </w:p>
    <w:p w14:paraId="48BEB1FE" w14:textId="77777777" w:rsidR="00EB4E0D" w:rsidRPr="00EB4E0D" w:rsidRDefault="00EB4E0D" w:rsidP="00EB4E0D">
      <w:pPr>
        <w:spacing w:line="260" w:lineRule="exact"/>
        <w:ind w:right="-29" w:firstLine="720"/>
        <w:jc w:val="both"/>
        <w:rPr>
          <w:lang w:val="es-ES"/>
        </w:rPr>
      </w:pPr>
    </w:p>
    <w:p w14:paraId="56BF3743" w14:textId="77777777" w:rsidR="00EB4E0D" w:rsidRPr="00EB4E0D" w:rsidRDefault="00EB4E0D" w:rsidP="00EB4E0D">
      <w:pPr>
        <w:spacing w:line="260" w:lineRule="exact"/>
        <w:ind w:right="-29" w:firstLine="720"/>
        <w:jc w:val="both"/>
        <w:rPr>
          <w:lang w:val="es-ES"/>
        </w:rPr>
      </w:pPr>
      <w:r w:rsidRPr="00EB4E0D">
        <w:rPr>
          <w:lang w:val="es-ES"/>
        </w:rPr>
        <w:t>Que el Consejo departamental aprobó en su reunión ordinario de fecha 27 de mayo de 2025, dicha distribución;</w:t>
      </w:r>
    </w:p>
    <w:p w14:paraId="00B7E4F4" w14:textId="77777777" w:rsidR="00EB4E0D" w:rsidRPr="00EB4E0D" w:rsidRDefault="00EB4E0D" w:rsidP="00EB4E0D">
      <w:pPr>
        <w:jc w:val="both"/>
        <w:rPr>
          <w:lang w:val="es-ES"/>
        </w:rPr>
      </w:pPr>
      <w:r w:rsidRPr="00EB4E0D">
        <w:rPr>
          <w:lang w:val="es-ES"/>
        </w:rPr>
        <w:tab/>
      </w:r>
      <w:r w:rsidRPr="00EB4E0D">
        <w:rPr>
          <w:lang w:val="es-ES"/>
        </w:rPr>
        <w:tab/>
      </w:r>
    </w:p>
    <w:p w14:paraId="29D70F6D" w14:textId="77777777" w:rsidR="00EB4E0D" w:rsidRPr="00EB4E0D" w:rsidRDefault="00EB4E0D" w:rsidP="00EB4E0D">
      <w:pPr>
        <w:keepNext/>
        <w:autoSpaceDE w:val="0"/>
        <w:autoSpaceDN w:val="0"/>
        <w:adjustRightInd w:val="0"/>
        <w:spacing w:line="260" w:lineRule="exact"/>
        <w:jc w:val="both"/>
        <w:outlineLvl w:val="0"/>
        <w:rPr>
          <w:b/>
          <w:bCs/>
          <w:lang w:val="es-ES"/>
        </w:rPr>
      </w:pPr>
      <w:r w:rsidRPr="00EB4E0D">
        <w:rPr>
          <w:b/>
          <w:bCs/>
          <w:lang w:val="es-ES"/>
        </w:rPr>
        <w:t>POR ELLO,</w:t>
      </w:r>
    </w:p>
    <w:p w14:paraId="3A779793" w14:textId="77777777" w:rsidR="00EB4E0D" w:rsidRPr="00EB4E0D" w:rsidRDefault="00EB4E0D" w:rsidP="00EB4E0D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14:paraId="18FEB29E" w14:textId="77777777" w:rsidR="00EB4E0D" w:rsidRPr="00EB4E0D" w:rsidRDefault="00EB4E0D" w:rsidP="00EB4E0D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EB4E0D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7E1708D9" w14:textId="77777777" w:rsidR="00EB4E0D" w:rsidRPr="00EB4E0D" w:rsidRDefault="00EB4E0D" w:rsidP="00EB4E0D">
      <w:pPr>
        <w:jc w:val="center"/>
        <w:rPr>
          <w:lang w:val="es-AR"/>
        </w:rPr>
      </w:pPr>
      <w:r w:rsidRPr="00EB4E0D">
        <w:rPr>
          <w:b/>
          <w:lang w:val="es-AR"/>
        </w:rPr>
        <w:t>RESUELVE:</w:t>
      </w:r>
    </w:p>
    <w:p w14:paraId="54BB688A" w14:textId="77777777" w:rsidR="00EB4E0D" w:rsidRPr="00EB4E0D" w:rsidRDefault="00EB4E0D" w:rsidP="00EB4E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EB4E0D">
        <w:rPr>
          <w:b/>
          <w:lang w:val="es-AR"/>
        </w:rPr>
        <w:t xml:space="preserve">             </w:t>
      </w:r>
    </w:p>
    <w:p w14:paraId="34A64BC7" w14:textId="77777777" w:rsidR="00EB4E0D" w:rsidRPr="00EB4E0D" w:rsidRDefault="00EB4E0D" w:rsidP="00EB4E0D">
      <w:pPr>
        <w:ind w:right="-29"/>
        <w:jc w:val="both"/>
        <w:rPr>
          <w:lang w:val="es-ES"/>
        </w:rPr>
      </w:pPr>
      <w:r w:rsidRPr="00EB4E0D">
        <w:rPr>
          <w:b/>
          <w:lang w:val="es-ES"/>
        </w:rPr>
        <w:t>ARTICULO 1</w:t>
      </w:r>
      <w:r w:rsidRPr="00EB4E0D">
        <w:rPr>
          <w:b/>
        </w:rPr>
        <w:sym w:font="Symbol" w:char="F0B0"/>
      </w:r>
      <w:r w:rsidRPr="00EB4E0D">
        <w:rPr>
          <w:lang w:val="es-ES"/>
        </w:rPr>
        <w:t>: Establecer la distribución docente que se adjunta en el anexo de la presente resolución para el primer cuatrimestre de 2025;</w:t>
      </w:r>
    </w:p>
    <w:p w14:paraId="6AB5DC5E" w14:textId="77777777" w:rsidR="00EB4E0D" w:rsidRPr="00EB4E0D" w:rsidRDefault="00EB4E0D" w:rsidP="00EB4E0D">
      <w:pPr>
        <w:ind w:right="-29"/>
        <w:jc w:val="both"/>
        <w:rPr>
          <w:lang w:val="es-ES"/>
        </w:rPr>
      </w:pPr>
    </w:p>
    <w:p w14:paraId="5DD40280" w14:textId="09410F04" w:rsidR="00EB4E0D" w:rsidRPr="00EB4E0D" w:rsidRDefault="00EB4E0D" w:rsidP="00EB4E0D">
      <w:pPr>
        <w:jc w:val="both"/>
      </w:pPr>
      <w:r w:rsidRPr="00EB4E0D">
        <w:rPr>
          <w:b/>
        </w:rPr>
        <w:t>ARTICULO 2</w:t>
      </w:r>
      <w:r w:rsidRPr="00EB4E0D">
        <w:rPr>
          <w:b/>
        </w:rPr>
        <w:sym w:font="Symbol" w:char="F0B0"/>
      </w:r>
      <w:r w:rsidRPr="00EB4E0D">
        <w:rPr>
          <w:b/>
        </w:rPr>
        <w:t xml:space="preserve">: </w:t>
      </w:r>
      <w:r w:rsidRPr="00EB4E0D">
        <w:t xml:space="preserve"> </w:t>
      </w:r>
      <w:proofErr w:type="spellStart"/>
      <w:r w:rsidRPr="00EB4E0D">
        <w:t>Regístrese</w:t>
      </w:r>
      <w:proofErr w:type="spellEnd"/>
      <w:r w:rsidRPr="00EB4E0D">
        <w:t xml:space="preserve">; </w:t>
      </w:r>
      <w:proofErr w:type="spellStart"/>
      <w:r w:rsidRPr="00EB4E0D">
        <w:t>cumplido</w:t>
      </w:r>
      <w:proofErr w:type="spellEnd"/>
      <w:r w:rsidRPr="00EB4E0D">
        <w:t xml:space="preserve">, </w:t>
      </w:r>
      <w:proofErr w:type="spellStart"/>
      <w:r w:rsidRPr="00EB4E0D">
        <w:t>archívese</w:t>
      </w:r>
      <w:proofErr w:type="spellEnd"/>
      <w:r w:rsidRPr="00EB4E0D">
        <w:t>.------------------------------</w:t>
      </w:r>
      <w:r>
        <w:t>----------------------</w:t>
      </w:r>
    </w:p>
    <w:p w14:paraId="2970C81C" w14:textId="77777777" w:rsidR="00EB4E0D" w:rsidRPr="00EB4E0D" w:rsidRDefault="00EB4E0D" w:rsidP="00EB4E0D">
      <w:pPr>
        <w:autoSpaceDE w:val="0"/>
        <w:autoSpaceDN w:val="0"/>
        <w:adjustRightInd w:val="0"/>
        <w:rPr>
          <w:b/>
          <w:lang w:val="es-AR"/>
        </w:rPr>
      </w:pPr>
    </w:p>
    <w:p w14:paraId="66B9AB51" w14:textId="77777777" w:rsidR="00EB4E0D" w:rsidRPr="00EB4E0D" w:rsidRDefault="00EB4E0D" w:rsidP="00EB4E0D"/>
    <w:p w14:paraId="7BEE37C3" w14:textId="77777777" w:rsidR="00EB4E0D" w:rsidRPr="00EB4E0D" w:rsidRDefault="00EB4E0D" w:rsidP="00EB4E0D"/>
    <w:p w14:paraId="7CDE1EE9" w14:textId="77777777" w:rsidR="00EB4E0D" w:rsidRPr="00EB4E0D" w:rsidRDefault="00EB4E0D" w:rsidP="00EB4E0D"/>
    <w:p w14:paraId="7054C036" w14:textId="77777777" w:rsidR="00EB4E0D" w:rsidRPr="00EB4E0D" w:rsidRDefault="00EB4E0D" w:rsidP="00EB4E0D"/>
    <w:p w14:paraId="7E5EC349" w14:textId="77777777" w:rsidR="00EB4E0D" w:rsidRPr="00EB4E0D" w:rsidRDefault="00EB4E0D" w:rsidP="00EB4E0D"/>
    <w:p w14:paraId="1476C879" w14:textId="77777777" w:rsidR="00EB4E0D" w:rsidRPr="00EB4E0D" w:rsidRDefault="00EB4E0D" w:rsidP="00EB4E0D"/>
    <w:p w14:paraId="2BF594A9" w14:textId="77777777" w:rsidR="00EB4E0D" w:rsidRPr="00EB4E0D" w:rsidRDefault="00EB4E0D" w:rsidP="00EB4E0D"/>
    <w:p w14:paraId="0754F4E9" w14:textId="77777777" w:rsidR="00EB4E0D" w:rsidRPr="00EB4E0D" w:rsidRDefault="00EB4E0D" w:rsidP="00EB4E0D"/>
    <w:p w14:paraId="61443621" w14:textId="77777777" w:rsidR="00EB4E0D" w:rsidRPr="00EB4E0D" w:rsidRDefault="00EB4E0D" w:rsidP="00EB4E0D"/>
    <w:p w14:paraId="10DD85A1" w14:textId="77777777" w:rsidR="00EB4E0D" w:rsidRPr="00EB4E0D" w:rsidRDefault="00EB4E0D" w:rsidP="00EB4E0D"/>
    <w:p w14:paraId="1D5C2BB6" w14:textId="77777777" w:rsidR="00EB4E0D" w:rsidRPr="00EB4E0D" w:rsidRDefault="00EB4E0D" w:rsidP="00EB4E0D"/>
    <w:p w14:paraId="74059DC3" w14:textId="1FE9D07E" w:rsidR="00EB4E0D" w:rsidRDefault="00EB4E0D" w:rsidP="00EB4E0D"/>
    <w:p w14:paraId="67F0228D" w14:textId="77777777" w:rsidR="00EB4E0D" w:rsidRPr="00EB4E0D" w:rsidRDefault="00EB4E0D" w:rsidP="00EB4E0D"/>
    <w:p w14:paraId="168227F8" w14:textId="77777777" w:rsidR="00EB4E0D" w:rsidRPr="00EB4E0D" w:rsidRDefault="00EB4E0D" w:rsidP="00EB4E0D"/>
    <w:p w14:paraId="401C787A" w14:textId="3C1E0AAC" w:rsidR="00EB4E0D" w:rsidRPr="00EB4E0D" w:rsidRDefault="00EB4E0D" w:rsidP="00EB4E0D"/>
    <w:p w14:paraId="1F46AC3A" w14:textId="77777777" w:rsidR="00EB4E0D" w:rsidRPr="00EB4E0D" w:rsidRDefault="00EB4E0D" w:rsidP="00EB4E0D"/>
    <w:p w14:paraId="7549E09E" w14:textId="77777777" w:rsidR="00EB4E0D" w:rsidRPr="00EB4E0D" w:rsidRDefault="00EB4E0D" w:rsidP="00EB4E0D">
      <w:pPr>
        <w:rPr>
          <w:b/>
        </w:rPr>
      </w:pPr>
      <w:r w:rsidRPr="00EB4E0D">
        <w:rPr>
          <w:b/>
        </w:rPr>
        <w:lastRenderedPageBreak/>
        <w:t>///CDCIC-145/25</w:t>
      </w:r>
    </w:p>
    <w:p w14:paraId="2E3B0C67" w14:textId="77777777" w:rsidR="00EB4E0D" w:rsidRPr="00EB4E0D" w:rsidRDefault="00EB4E0D" w:rsidP="00EB4E0D">
      <w:pPr>
        <w:jc w:val="center"/>
        <w:rPr>
          <w:u w:val="single"/>
        </w:rPr>
      </w:pPr>
      <w:r w:rsidRPr="00EB4E0D">
        <w:rPr>
          <w:u w:val="single"/>
        </w:rPr>
        <w:t>ANEXO</w:t>
      </w:r>
    </w:p>
    <w:p w14:paraId="7EBF2E68" w14:textId="6A4010EB" w:rsidR="00EB4E0D" w:rsidRPr="00EB4E0D" w:rsidRDefault="00EB4E0D" w:rsidP="00EB4E0D">
      <w:pPr>
        <w:rPr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16"/>
        <w:gridCol w:w="2186"/>
        <w:gridCol w:w="2126"/>
        <w:gridCol w:w="2534"/>
      </w:tblGrid>
      <w:tr w:rsidR="00EB4E0D" w:rsidRPr="00EB4E0D" w14:paraId="226112A1" w14:textId="77777777" w:rsidTr="004C7F1F">
        <w:trPr>
          <w:cantSplit/>
          <w:tblHeader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FFFFFF"/>
            </w:tcBorders>
            <w:shd w:val="clear" w:color="auto" w:fill="000000"/>
          </w:tcPr>
          <w:p w14:paraId="07643642" w14:textId="77777777" w:rsidR="00EB4E0D" w:rsidRPr="00EB4E0D" w:rsidRDefault="00EB4E0D" w:rsidP="00EB4E0D">
            <w:pPr>
              <w:jc w:val="center"/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Materias</w:t>
            </w:r>
          </w:p>
        </w:tc>
        <w:tc>
          <w:tcPr>
            <w:tcW w:w="2610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000000"/>
          </w:tcPr>
          <w:p w14:paraId="2A8239CD" w14:textId="77777777" w:rsidR="00EB4E0D" w:rsidRPr="00EB4E0D" w:rsidRDefault="00EB4E0D" w:rsidP="00EB4E0D">
            <w:pPr>
              <w:jc w:val="center"/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Profesor</w:t>
            </w:r>
          </w:p>
        </w:tc>
        <w:tc>
          <w:tcPr>
            <w:tcW w:w="2520" w:type="dxa"/>
            <w:tcBorders>
              <w:left w:val="single" w:sz="8" w:space="0" w:color="FFFFFF"/>
              <w:right w:val="single" w:sz="8" w:space="0" w:color="FFFFFF"/>
            </w:tcBorders>
            <w:shd w:val="clear" w:color="auto" w:fill="000000"/>
          </w:tcPr>
          <w:p w14:paraId="60F02D4F" w14:textId="77777777" w:rsidR="00EB4E0D" w:rsidRPr="00EB4E0D" w:rsidRDefault="00EB4E0D" w:rsidP="00EB4E0D">
            <w:pPr>
              <w:jc w:val="center"/>
              <w:rPr>
                <w:rFonts w:ascii="Calibri" w:eastAsia="Calibri" w:hAnsi="Calibri"/>
                <w:color w:val="FFFFFF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FFFFFF"/>
                <w:sz w:val="22"/>
                <w:szCs w:val="22"/>
                <w:lang w:val="es-AR"/>
              </w:rPr>
              <w:t>Asistente</w:t>
            </w:r>
          </w:p>
        </w:tc>
        <w:tc>
          <w:tcPr>
            <w:tcW w:w="2991" w:type="dxa"/>
            <w:tcBorders>
              <w:left w:val="single" w:sz="8" w:space="0" w:color="FFFFFF"/>
            </w:tcBorders>
            <w:shd w:val="clear" w:color="auto" w:fill="000000"/>
          </w:tcPr>
          <w:p w14:paraId="7907269B" w14:textId="77777777" w:rsidR="00EB4E0D" w:rsidRPr="00EB4E0D" w:rsidRDefault="00EB4E0D" w:rsidP="00EB4E0D">
            <w:pPr>
              <w:jc w:val="center"/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Ayudantes</w:t>
            </w:r>
          </w:p>
        </w:tc>
      </w:tr>
      <w:tr w:rsidR="00EB4E0D" w:rsidRPr="00EB4E0D" w14:paraId="44082AA8" w14:textId="77777777" w:rsidTr="004C7F1F">
        <w:trPr>
          <w:trHeight w:val="431"/>
        </w:trPr>
        <w:tc>
          <w:tcPr>
            <w:tcW w:w="2335" w:type="dxa"/>
            <w:vMerge w:val="restart"/>
            <w:tcBorders>
              <w:top w:val="single" w:sz="4" w:space="0" w:color="auto"/>
            </w:tcBorders>
            <w:shd w:val="clear" w:color="auto" w:fill="F2F2F2"/>
            <w:vAlign w:val="center"/>
          </w:tcPr>
          <w:p w14:paraId="011469F5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 xml:space="preserve">Resolución de Problemas y Algoritmos 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073189B7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Jessica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Carballido</w:t>
            </w:r>
            <w:proofErr w:type="spellEnd"/>
          </w:p>
          <w:p w14:paraId="127CDD51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(A-F)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5B43355E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 xml:space="preserve">Ana </w:t>
            </w:r>
            <w:proofErr w:type="spellStart"/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>Nicolini</w:t>
            </w:r>
            <w:proofErr w:type="spellEnd"/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3C633D8A" w14:textId="77777777" w:rsidR="00EB4E0D" w:rsidRPr="00EB4E0D" w:rsidRDefault="00EB4E0D" w:rsidP="00EB4E0D">
            <w:pPr>
              <w:numPr>
                <w:ilvl w:val="0"/>
                <w:numId w:val="6"/>
              </w:numPr>
              <w:ind w:left="160" w:hanging="160"/>
              <w:contextualSpacing/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>Andrea Arizmendi</w:t>
            </w:r>
          </w:p>
          <w:p w14:paraId="463CA5F5" w14:textId="77777777" w:rsidR="00EB4E0D" w:rsidRPr="00EB4E0D" w:rsidRDefault="00EB4E0D" w:rsidP="00EB4E0D">
            <w:pPr>
              <w:numPr>
                <w:ilvl w:val="0"/>
                <w:numId w:val="6"/>
              </w:numPr>
              <w:ind w:left="160" w:hanging="160"/>
              <w:contextualSpacing/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 xml:space="preserve">Victoria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Ganuza</w:t>
            </w:r>
            <w:proofErr w:type="spellEnd"/>
          </w:p>
          <w:p w14:paraId="1FB78524" w14:textId="77777777" w:rsidR="00EB4E0D" w:rsidRPr="00EB4E0D" w:rsidRDefault="00EB4E0D" w:rsidP="00EB4E0D">
            <w:pPr>
              <w:numPr>
                <w:ilvl w:val="0"/>
                <w:numId w:val="6"/>
              </w:numPr>
              <w:ind w:left="160" w:hanging="160"/>
              <w:contextualSpacing/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n-GB"/>
              </w:rPr>
              <w:t>Sebastián</w:t>
            </w:r>
            <w:proofErr w:type="spellEnd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n-GB"/>
              </w:rPr>
              <w:t xml:space="preserve"> Soto</w:t>
            </w:r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 xml:space="preserve"> </w:t>
            </w:r>
          </w:p>
          <w:p w14:paraId="5E7B8773" w14:textId="77777777" w:rsidR="00EB4E0D" w:rsidRPr="00EB4E0D" w:rsidRDefault="00EB4E0D" w:rsidP="00EB4E0D">
            <w:pPr>
              <w:numPr>
                <w:ilvl w:val="0"/>
                <w:numId w:val="6"/>
              </w:numPr>
              <w:ind w:left="160" w:hanging="160"/>
              <w:contextualSpacing/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  <w:t xml:space="preserve">Ludmila </w:t>
            </w:r>
            <w:proofErr w:type="spellStart"/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  <w:t>Prolygin</w:t>
            </w:r>
            <w:proofErr w:type="spellEnd"/>
          </w:p>
        </w:tc>
      </w:tr>
      <w:tr w:rsidR="00EB4E0D" w:rsidRPr="00EB4E0D" w14:paraId="7811836B" w14:textId="77777777" w:rsidTr="004C7F1F">
        <w:trPr>
          <w:trHeight w:val="733"/>
        </w:trPr>
        <w:tc>
          <w:tcPr>
            <w:tcW w:w="2335" w:type="dxa"/>
            <w:vMerge/>
            <w:shd w:val="clear" w:color="auto" w:fill="F2F2F2"/>
            <w:vAlign w:val="center"/>
          </w:tcPr>
          <w:p w14:paraId="08594DBF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65083C47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Diego García </w:t>
            </w:r>
          </w:p>
          <w:p w14:paraId="07FD49DC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(G-N)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1B073D23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Natalia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Nill</w:t>
            </w:r>
            <w:proofErr w:type="spellEnd"/>
          </w:p>
        </w:tc>
        <w:tc>
          <w:tcPr>
            <w:tcW w:w="2991" w:type="dxa"/>
            <w:shd w:val="clear" w:color="auto" w:fill="F2F2F2"/>
            <w:vAlign w:val="center"/>
          </w:tcPr>
          <w:p w14:paraId="7FC134BD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>Andrea Arizmendi</w:t>
            </w:r>
          </w:p>
          <w:p w14:paraId="32112C60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 xml:space="preserve">Ludmila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Prolygin</w:t>
            </w:r>
            <w:proofErr w:type="spellEnd"/>
          </w:p>
          <w:p w14:paraId="57E02023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>Franco Emanuel León</w:t>
            </w:r>
          </w:p>
          <w:p w14:paraId="4C3DC092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>Chaves, Nahuel</w:t>
            </w:r>
          </w:p>
        </w:tc>
      </w:tr>
      <w:tr w:rsidR="00EB4E0D" w:rsidRPr="00EB4E0D" w14:paraId="30E8FAD0" w14:textId="77777777" w:rsidTr="004C7F1F">
        <w:trPr>
          <w:trHeight w:val="732"/>
        </w:trPr>
        <w:tc>
          <w:tcPr>
            <w:tcW w:w="2335" w:type="dxa"/>
            <w:vMerge/>
            <w:shd w:val="clear" w:color="auto" w:fill="F2F2F2"/>
            <w:vAlign w:val="center"/>
          </w:tcPr>
          <w:p w14:paraId="52EB8CAB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31804C12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Alejandro García </w:t>
            </w:r>
          </w:p>
          <w:p w14:paraId="21F3211D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(O-Z)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074A0F75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Walter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Grandinetti</w:t>
            </w:r>
            <w:proofErr w:type="spellEnd"/>
          </w:p>
        </w:tc>
        <w:tc>
          <w:tcPr>
            <w:tcW w:w="2991" w:type="dxa"/>
            <w:shd w:val="clear" w:color="auto" w:fill="F2F2F2"/>
            <w:vAlign w:val="center"/>
          </w:tcPr>
          <w:p w14:paraId="3F3FBEA4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</w:pP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>Sebastián</w:t>
            </w:r>
            <w:proofErr w:type="spellEnd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 xml:space="preserve"> Soto</w:t>
            </w:r>
          </w:p>
          <w:p w14:paraId="0B8169D4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 xml:space="preserve">Tomas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Bertotto</w:t>
            </w:r>
            <w:proofErr w:type="spellEnd"/>
          </w:p>
          <w:p w14:paraId="7EC5B218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>Ignacio Tomás Hermida</w:t>
            </w:r>
          </w:p>
          <w:p w14:paraId="014E38E3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proofErr w:type="spellStart"/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>Elía</w:t>
            </w:r>
            <w:proofErr w:type="spellEnd"/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>, Guadalupe</w:t>
            </w:r>
          </w:p>
        </w:tc>
      </w:tr>
      <w:tr w:rsidR="00EB4E0D" w:rsidRPr="00EB4E0D" w14:paraId="79B3534F" w14:textId="77777777" w:rsidTr="004C7F1F">
        <w:trPr>
          <w:trHeight w:val="1182"/>
        </w:trPr>
        <w:tc>
          <w:tcPr>
            <w:tcW w:w="2335" w:type="dxa"/>
            <w:shd w:val="clear" w:color="auto" w:fill="auto"/>
            <w:vAlign w:val="center"/>
          </w:tcPr>
          <w:p w14:paraId="74EAC6B1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Introducción a la Programación Orientada a Objetos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6DD5646E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Luciano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Tamargo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2E7AB664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Ana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Nicolini</w:t>
            </w:r>
            <w:proofErr w:type="spellEnd"/>
          </w:p>
        </w:tc>
        <w:tc>
          <w:tcPr>
            <w:tcW w:w="2991" w:type="dxa"/>
            <w:shd w:val="clear" w:color="auto" w:fill="auto"/>
            <w:vAlign w:val="center"/>
          </w:tcPr>
          <w:p w14:paraId="34B3D97E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 xml:space="preserve">Natalia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Nill</w:t>
            </w:r>
            <w:proofErr w:type="spellEnd"/>
          </w:p>
          <w:p w14:paraId="72AB9555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s-AR"/>
              </w:rPr>
              <w:t>A</w:t>
            </w:r>
            <w:proofErr w:type="spellStart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n-GB"/>
              </w:rPr>
              <w:t>ntonella</w:t>
            </w:r>
            <w:proofErr w:type="spellEnd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n-GB"/>
              </w:rPr>
              <w:t xml:space="preserve"> </w:t>
            </w:r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s-AR"/>
              </w:rPr>
              <w:t>Antonini</w:t>
            </w:r>
          </w:p>
          <w:p w14:paraId="3B8CC08F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  <w:t>Pedro Evangelista Pascal</w:t>
            </w:r>
          </w:p>
          <w:p w14:paraId="21C41055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  <w:t>Martín Gómez Ramos</w:t>
            </w:r>
          </w:p>
        </w:tc>
      </w:tr>
      <w:tr w:rsidR="00EB4E0D" w:rsidRPr="00EB4E0D" w14:paraId="4C9AD2F7" w14:textId="77777777" w:rsidTr="004C7F1F">
        <w:tc>
          <w:tcPr>
            <w:tcW w:w="2335" w:type="dxa"/>
            <w:vMerge w:val="restart"/>
            <w:shd w:val="clear" w:color="auto" w:fill="F2F2F2"/>
            <w:vAlign w:val="center"/>
          </w:tcPr>
          <w:p w14:paraId="6F8FF402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 xml:space="preserve">Estructuras de Datos 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0090E9BD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Sergio Gómez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5263B89F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Ana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Nicolini</w:t>
            </w:r>
            <w:proofErr w:type="spellEnd"/>
          </w:p>
        </w:tc>
        <w:tc>
          <w:tcPr>
            <w:tcW w:w="2991" w:type="dxa"/>
            <w:shd w:val="clear" w:color="auto" w:fill="F2F2F2"/>
            <w:vAlign w:val="center"/>
          </w:tcPr>
          <w:p w14:paraId="56AE981C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>Francisco Brunner</w:t>
            </w:r>
          </w:p>
          <w:p w14:paraId="030E4224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b/>
                <w:color w:val="00B050"/>
                <w:sz w:val="22"/>
                <w:szCs w:val="22"/>
                <w:lang w:val="es-AR"/>
              </w:rPr>
              <w:t>Melina Durán</w:t>
            </w:r>
          </w:p>
          <w:p w14:paraId="550C1BFE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>Iván Maciel</w:t>
            </w:r>
          </w:p>
        </w:tc>
      </w:tr>
      <w:tr w:rsidR="00EB4E0D" w:rsidRPr="00EB4E0D" w14:paraId="5743C9AC" w14:textId="77777777" w:rsidTr="004C7F1F">
        <w:tc>
          <w:tcPr>
            <w:tcW w:w="2335" w:type="dxa"/>
            <w:vMerge/>
            <w:shd w:val="clear" w:color="auto" w:fill="F2F2F2"/>
            <w:vAlign w:val="center"/>
          </w:tcPr>
          <w:p w14:paraId="6A9C2997" w14:textId="77777777" w:rsidR="00EB4E0D" w:rsidRPr="00EB4E0D" w:rsidRDefault="00EB4E0D" w:rsidP="00EB4E0D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03F47A39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Martín Larrea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5501938E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>Sebastián Escarza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388686ED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 xml:space="preserve">Jano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>Lockhart</w:t>
            </w:r>
            <w:proofErr w:type="spellEnd"/>
          </w:p>
          <w:p w14:paraId="1BF311DC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>Melina Durán</w:t>
            </w:r>
          </w:p>
          <w:p w14:paraId="5700DDA4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 xml:space="preserve">Branco Martínez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>Carpineti</w:t>
            </w:r>
            <w:proofErr w:type="spellEnd"/>
          </w:p>
        </w:tc>
      </w:tr>
      <w:tr w:rsidR="00EB4E0D" w:rsidRPr="00EB4E0D" w14:paraId="470077C2" w14:textId="77777777" w:rsidTr="004C7F1F">
        <w:trPr>
          <w:trHeight w:val="596"/>
        </w:trPr>
        <w:tc>
          <w:tcPr>
            <w:tcW w:w="2335" w:type="dxa"/>
            <w:shd w:val="clear" w:color="auto" w:fill="auto"/>
            <w:vAlign w:val="center"/>
          </w:tcPr>
          <w:p w14:paraId="5E9CB74E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Lenguajes Formales y Autómatas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3D3113C9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Telma</w:t>
            </w:r>
            <w:proofErr w:type="spellEnd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Delladio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1ED0E7CE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Diego Orbe Leiva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4F597EE2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>Micaela Cano</w:t>
            </w:r>
          </w:p>
          <w:p w14:paraId="37659505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 xml:space="preserve">Romina García </w:t>
            </w:r>
          </w:p>
          <w:p w14:paraId="4F12B064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Laureano</w:t>
            </w:r>
            <w:proofErr w:type="spellEnd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Ramírez</w:t>
            </w:r>
            <w:proofErr w:type="spellEnd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 xml:space="preserve"> </w:t>
            </w:r>
          </w:p>
          <w:p w14:paraId="1B05C26C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proofErr w:type="spellStart"/>
            <w:r w:rsidRPr="00EB4E0D">
              <w:rPr>
                <w:rFonts w:ascii="Calibri" w:eastAsia="Calibri" w:hAnsi="Calibri"/>
                <w:b/>
                <w:color w:val="C45911"/>
                <w:sz w:val="22"/>
                <w:szCs w:val="22"/>
                <w:lang w:val="en-GB"/>
              </w:rPr>
              <w:t>Fabricio</w:t>
            </w:r>
            <w:proofErr w:type="spellEnd"/>
            <w:r w:rsidRPr="00EB4E0D">
              <w:rPr>
                <w:rFonts w:ascii="Calibri" w:eastAsia="Calibri" w:hAnsi="Calibri"/>
                <w:b/>
                <w:color w:val="C45911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/>
                <w:b/>
                <w:color w:val="C45911"/>
                <w:sz w:val="22"/>
                <w:szCs w:val="22"/>
                <w:lang w:val="en-GB"/>
              </w:rPr>
              <w:t>Meschini</w:t>
            </w:r>
            <w:proofErr w:type="spellEnd"/>
          </w:p>
        </w:tc>
      </w:tr>
      <w:tr w:rsidR="00EB4E0D" w:rsidRPr="00EB4E0D" w14:paraId="5761F08C" w14:textId="77777777" w:rsidTr="004C7F1F">
        <w:tc>
          <w:tcPr>
            <w:tcW w:w="2335" w:type="dxa"/>
            <w:shd w:val="clear" w:color="auto" w:fill="F2F2F2"/>
            <w:vAlign w:val="center"/>
          </w:tcPr>
          <w:p w14:paraId="77FF3519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Teoría de la Computabilidad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14A5084E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Carlos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Chesñevar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1A3C5482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Diego García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1782AD3C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>Cristian Gallo (Pidió licencia)</w:t>
            </w:r>
          </w:p>
          <w:p w14:paraId="0B3C9E82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 xml:space="preserve">Matías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>Gandolfo</w:t>
            </w:r>
            <w:proofErr w:type="spellEnd"/>
          </w:p>
          <w:p w14:paraId="2F998E2F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  <w:t xml:space="preserve">Matías </w:t>
            </w:r>
            <w:proofErr w:type="spellStart"/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  <w:t>Rosenzvaing</w:t>
            </w:r>
            <w:proofErr w:type="spellEnd"/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  <w:t>Budan</w:t>
            </w:r>
            <w:proofErr w:type="spellEnd"/>
          </w:p>
          <w:p w14:paraId="30F07A51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  <w:t xml:space="preserve">Tomás Rueda </w:t>
            </w:r>
          </w:p>
          <w:p w14:paraId="149135B8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b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C45911"/>
                <w:sz w:val="22"/>
                <w:szCs w:val="22"/>
                <w:lang w:val="en-GB"/>
              </w:rPr>
              <w:t xml:space="preserve">Paola </w:t>
            </w:r>
            <w:proofErr w:type="spellStart"/>
            <w:r w:rsidRPr="00EB4E0D">
              <w:rPr>
                <w:rFonts w:ascii="Calibri" w:eastAsia="Calibri" w:hAnsi="Calibri"/>
                <w:b/>
                <w:color w:val="C45911"/>
                <w:sz w:val="22"/>
                <w:szCs w:val="22"/>
                <w:lang w:val="en-GB"/>
              </w:rPr>
              <w:t>Budan</w:t>
            </w:r>
            <w:proofErr w:type="spellEnd"/>
          </w:p>
          <w:p w14:paraId="21C6817A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b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 xml:space="preserve">En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concurso</w:t>
            </w:r>
            <w:proofErr w:type="spellEnd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 xml:space="preserve"> (ex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Orler</w:t>
            </w:r>
            <w:proofErr w:type="spellEnd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)</w:t>
            </w:r>
          </w:p>
        </w:tc>
      </w:tr>
      <w:tr w:rsidR="00EB4E0D" w:rsidRPr="00EB4E0D" w14:paraId="3D7B4F06" w14:textId="77777777" w:rsidTr="004C7F1F">
        <w:tc>
          <w:tcPr>
            <w:tcW w:w="2335" w:type="dxa"/>
            <w:shd w:val="clear" w:color="auto" w:fill="auto"/>
            <w:vAlign w:val="center"/>
          </w:tcPr>
          <w:p w14:paraId="635612C8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Tecnología de Programación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781B8062" w14:textId="77777777" w:rsidR="00EB4E0D" w:rsidRPr="00EB4E0D" w:rsidRDefault="00EB4E0D" w:rsidP="00EB4E0D">
            <w:pPr>
              <w:rPr>
                <w:rFonts w:ascii="Calibri" w:eastAsia="Calibri" w:hAnsi="Calibri"/>
                <w:b/>
                <w:color w:val="4472C4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Federico Joaquín 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21927DC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Federico Joaquín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2A1B114B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 xml:space="preserve">Luciana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Biera</w:t>
            </w:r>
            <w:proofErr w:type="spellEnd"/>
          </w:p>
          <w:p w14:paraId="6B733313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b/>
                <w:color w:val="00B0F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C45911"/>
                <w:sz w:val="22"/>
                <w:szCs w:val="22"/>
                <w:lang w:val="es-AR"/>
              </w:rPr>
              <w:t xml:space="preserve">Victoria </w:t>
            </w:r>
            <w:proofErr w:type="spellStart"/>
            <w:r w:rsidRPr="00EB4E0D">
              <w:rPr>
                <w:rFonts w:ascii="Calibri" w:eastAsia="Calibri" w:hAnsi="Calibri"/>
                <w:b/>
                <w:color w:val="C45911"/>
                <w:sz w:val="22"/>
                <w:szCs w:val="22"/>
                <w:lang w:val="es-AR"/>
              </w:rPr>
              <w:t>Ganuza</w:t>
            </w:r>
            <w:proofErr w:type="spellEnd"/>
          </w:p>
        </w:tc>
      </w:tr>
      <w:tr w:rsidR="00EB4E0D" w:rsidRPr="00EB4E0D" w14:paraId="7956224E" w14:textId="77777777" w:rsidTr="004C7F1F">
        <w:tc>
          <w:tcPr>
            <w:tcW w:w="2335" w:type="dxa"/>
            <w:shd w:val="clear" w:color="auto" w:fill="F2F2F2"/>
            <w:vAlign w:val="center"/>
          </w:tcPr>
          <w:p w14:paraId="3E935B0B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Organización de Computadoras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361881E0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José Moyano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653B2FC9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Maximiliano Escudero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2AA521D0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 xml:space="preserve">Martina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>Asteasuain</w:t>
            </w:r>
            <w:proofErr w:type="spellEnd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 xml:space="preserve"> </w:t>
            </w:r>
          </w:p>
          <w:p w14:paraId="1C0F02B4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Joaquín</w:t>
            </w:r>
            <w:proofErr w:type="spellEnd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Sabater</w:t>
            </w:r>
            <w:proofErr w:type="spellEnd"/>
          </w:p>
          <w:p w14:paraId="06E77A94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n-GB"/>
              </w:rPr>
              <w:t xml:space="preserve">Juan Miguel </w:t>
            </w:r>
            <w:proofErr w:type="spellStart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n-GB"/>
              </w:rPr>
              <w:t>Bajo</w:t>
            </w:r>
            <w:proofErr w:type="spellEnd"/>
          </w:p>
        </w:tc>
      </w:tr>
      <w:tr w:rsidR="00EB4E0D" w:rsidRPr="00EB4E0D" w14:paraId="5ED94688" w14:textId="77777777" w:rsidTr="004C7F1F">
        <w:tc>
          <w:tcPr>
            <w:tcW w:w="2335" w:type="dxa"/>
            <w:shd w:val="clear" w:color="auto" w:fill="auto"/>
            <w:vAlign w:val="center"/>
          </w:tcPr>
          <w:p w14:paraId="786F006B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lastRenderedPageBreak/>
              <w:t>Lógica para Ciencias de la Computación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55701343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Marcelo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Falappa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479FDE10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Mauro Gómez Lucero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5B16D4CB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 xml:space="preserve">Matías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Gandolfo</w:t>
            </w:r>
            <w:proofErr w:type="spellEnd"/>
          </w:p>
          <w:p w14:paraId="15EE4671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>Santino</w:t>
            </w:r>
            <w:proofErr w:type="spellEnd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 xml:space="preserve"> Di Federico</w:t>
            </w:r>
          </w:p>
          <w:p w14:paraId="71111698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Iván</w:t>
            </w:r>
            <w:proofErr w:type="spellEnd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Sandiumenge</w:t>
            </w:r>
            <w:proofErr w:type="spellEnd"/>
          </w:p>
          <w:p w14:paraId="379CB23E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Yamil</w:t>
            </w:r>
            <w:proofErr w:type="spellEnd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 xml:space="preserve"> Soto</w:t>
            </w:r>
          </w:p>
          <w:p w14:paraId="116EB317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n-GB"/>
              </w:rPr>
              <w:t>Laureano</w:t>
            </w:r>
            <w:proofErr w:type="spellEnd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n-GB"/>
              </w:rPr>
              <w:t xml:space="preserve"> De Luca</w:t>
            </w:r>
          </w:p>
        </w:tc>
      </w:tr>
      <w:tr w:rsidR="00EB4E0D" w:rsidRPr="00EB4E0D" w14:paraId="38209292" w14:textId="77777777" w:rsidTr="004C7F1F">
        <w:tc>
          <w:tcPr>
            <w:tcW w:w="2335" w:type="dxa"/>
            <w:shd w:val="clear" w:color="auto" w:fill="F2F2F2"/>
            <w:vAlign w:val="center"/>
          </w:tcPr>
          <w:p w14:paraId="5073ACB1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Lenguajes de Programación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00B4E19D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Laura Cobo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363FF94F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Federico Schmidt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4F4C2B29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 xml:space="preserve">En concurso (Ex </w:t>
            </w:r>
            <w:proofErr w:type="spellStart"/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>Briguez</w:t>
            </w:r>
            <w:proofErr w:type="spellEnd"/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>)</w:t>
            </w:r>
          </w:p>
        </w:tc>
      </w:tr>
      <w:tr w:rsidR="00EB4E0D" w:rsidRPr="00EB4E0D" w14:paraId="1A3541AD" w14:textId="77777777" w:rsidTr="004C7F1F">
        <w:trPr>
          <w:cantSplit/>
        </w:trPr>
        <w:tc>
          <w:tcPr>
            <w:tcW w:w="2335" w:type="dxa"/>
            <w:shd w:val="clear" w:color="auto" w:fill="auto"/>
            <w:vAlign w:val="center"/>
          </w:tcPr>
          <w:p w14:paraId="54A3BA3D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Algoritmos y Complejidad</w:t>
            </w:r>
          </w:p>
        </w:tc>
        <w:tc>
          <w:tcPr>
            <w:tcW w:w="2610" w:type="dxa"/>
            <w:shd w:val="clear" w:color="auto" w:fill="auto"/>
            <w:vAlign w:val="center"/>
          </w:tcPr>
          <w:p w14:paraId="282C8FC7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Pablo </w:t>
            </w:r>
            <w:proofErr w:type="spellStart"/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Fillottrani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5094820F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Telma</w:t>
            </w:r>
            <w:proofErr w:type="spellEnd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Delladio</w:t>
            </w:r>
            <w:proofErr w:type="spellEnd"/>
          </w:p>
        </w:tc>
        <w:tc>
          <w:tcPr>
            <w:tcW w:w="2991" w:type="dxa"/>
            <w:shd w:val="clear" w:color="auto" w:fill="auto"/>
            <w:vAlign w:val="center"/>
          </w:tcPr>
          <w:p w14:paraId="6C4E5F33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José Paredes</w:t>
            </w:r>
          </w:p>
          <w:p w14:paraId="15A71AFF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 xml:space="preserve">Trinidad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Crozes</w:t>
            </w:r>
            <w:proofErr w:type="spellEnd"/>
          </w:p>
          <w:p w14:paraId="46C358AA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 xml:space="preserve">Fabricio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  <w:t>Meschini</w:t>
            </w:r>
            <w:proofErr w:type="spellEnd"/>
          </w:p>
          <w:p w14:paraId="4F2D5C28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C45911"/>
                <w:sz w:val="22"/>
                <w:szCs w:val="22"/>
                <w:lang w:val="es-AR"/>
              </w:rPr>
              <w:t>Mario Leiva</w:t>
            </w:r>
          </w:p>
        </w:tc>
      </w:tr>
      <w:tr w:rsidR="00EB4E0D" w:rsidRPr="00EB4E0D" w14:paraId="48B3C8F8" w14:textId="77777777" w:rsidTr="004C7F1F">
        <w:tc>
          <w:tcPr>
            <w:tcW w:w="2335" w:type="dxa"/>
            <w:shd w:val="clear" w:color="auto" w:fill="F2F2F2"/>
            <w:vAlign w:val="center"/>
          </w:tcPr>
          <w:p w14:paraId="082546D8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191B7A67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 xml:space="preserve">Arquitectura de Computadoras para ingeniería </w:t>
            </w:r>
          </w:p>
          <w:p w14:paraId="4E338228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29150FF9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Dana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Urribarri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28129C53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Vir</w:t>
            </w:r>
            <w:proofErr w:type="spellEnd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Sabando</w:t>
            </w:r>
            <w:proofErr w:type="spellEnd"/>
            <w:r w:rsidRPr="00EB4E0D">
              <w:rPr>
                <w:rFonts w:ascii="Calibri" w:eastAsia="Calibri" w:hAnsi="Calibri"/>
                <w:color w:val="0000FF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6D03DFF6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00B050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 xml:space="preserve">Rodrigo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Herlein</w:t>
            </w:r>
            <w:proofErr w:type="spellEnd"/>
          </w:p>
        </w:tc>
      </w:tr>
      <w:tr w:rsidR="00EB4E0D" w:rsidRPr="00EB4E0D" w14:paraId="3D102CA2" w14:textId="77777777" w:rsidTr="004C7F1F">
        <w:tc>
          <w:tcPr>
            <w:tcW w:w="2335" w:type="dxa"/>
            <w:shd w:val="clear" w:color="auto" w:fill="auto"/>
            <w:vAlign w:val="center"/>
          </w:tcPr>
          <w:p w14:paraId="34319B73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6E255DF2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 xml:space="preserve">Arquitectura de Computadoras </w:t>
            </w:r>
          </w:p>
          <w:p w14:paraId="2A91FE95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3DE062BC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Dana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Urribarri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6438A082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Gabriela Díaz 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6B728FBD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 xml:space="preserve">Esteban </w:t>
            </w:r>
            <w:proofErr w:type="spellStart"/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>Caverzán</w:t>
            </w:r>
            <w:proofErr w:type="spellEnd"/>
          </w:p>
          <w:p w14:paraId="250130CF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 xml:space="preserve">Rodrigo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Herlein</w:t>
            </w:r>
            <w:proofErr w:type="spellEnd"/>
          </w:p>
          <w:p w14:paraId="39BA4573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  <w:t xml:space="preserve">Leonardo </w:t>
            </w:r>
            <w:proofErr w:type="spellStart"/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s-AR"/>
              </w:rPr>
              <w:t>Dreizzen</w:t>
            </w:r>
            <w:proofErr w:type="spellEnd"/>
          </w:p>
          <w:p w14:paraId="3A0714DC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 xml:space="preserve">Camila </w:t>
            </w:r>
            <w:proofErr w:type="spellStart"/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>Degiusti</w:t>
            </w:r>
            <w:proofErr w:type="spellEnd"/>
          </w:p>
          <w:p w14:paraId="3CB80BB9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 xml:space="preserve">Franco </w:t>
            </w:r>
            <w:proofErr w:type="spellStart"/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>Piumatti</w:t>
            </w:r>
            <w:proofErr w:type="spellEnd"/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 xml:space="preserve"> </w:t>
            </w:r>
          </w:p>
          <w:p w14:paraId="7BA67CD7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b/>
                <w:color w:val="00B05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 xml:space="preserve">Juan </w:t>
            </w:r>
            <w:proofErr w:type="spellStart"/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>Lopez</w:t>
            </w:r>
            <w:proofErr w:type="spellEnd"/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>Dousdebes</w:t>
            </w:r>
            <w:proofErr w:type="spellEnd"/>
            <w:r w:rsidRPr="00EB4E0D">
              <w:rPr>
                <w:rFonts w:ascii="Calibri" w:eastAsia="Calibri" w:hAnsi="Calibri"/>
                <w:b/>
                <w:color w:val="00B050"/>
                <w:sz w:val="22"/>
                <w:szCs w:val="22"/>
                <w:lang w:val="es-AR"/>
              </w:rPr>
              <w:t xml:space="preserve"> </w:t>
            </w:r>
          </w:p>
        </w:tc>
      </w:tr>
      <w:tr w:rsidR="00EB4E0D" w:rsidRPr="00EB4E0D" w14:paraId="7CAD7712" w14:textId="77777777" w:rsidTr="004C7F1F">
        <w:tc>
          <w:tcPr>
            <w:tcW w:w="2335" w:type="dxa"/>
            <w:shd w:val="clear" w:color="auto" w:fill="F2F2F2"/>
            <w:vAlign w:val="center"/>
          </w:tcPr>
          <w:p w14:paraId="308D0550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Redes y Teleprocesamiento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2D11AC53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Sergio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Davicino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1A0CB2F6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 xml:space="preserve">Mariano </w:t>
            </w:r>
            <w:proofErr w:type="spellStart"/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>Coccia</w:t>
            </w:r>
            <w:proofErr w:type="spellEnd"/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>Carballido</w:t>
            </w:r>
            <w:proofErr w:type="spellEnd"/>
            <w:r w:rsidRPr="00EB4E0D">
              <w:rPr>
                <w:rFonts w:ascii="Calibri" w:eastAsia="Calibri" w:hAnsi="Calibri"/>
                <w:color w:val="4472C4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743A53CB" w14:textId="77777777" w:rsidR="00EB4E0D" w:rsidRPr="00EB4E0D" w:rsidRDefault="00EB4E0D" w:rsidP="00EB4E0D">
            <w:pPr>
              <w:ind w:left="165"/>
              <w:contextualSpacing/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EB4E0D" w:rsidRPr="00EB4E0D" w14:paraId="07D7CF33" w14:textId="77777777" w:rsidTr="004C7F1F">
        <w:tc>
          <w:tcPr>
            <w:tcW w:w="2335" w:type="dxa"/>
            <w:shd w:val="clear" w:color="auto" w:fill="auto"/>
            <w:vAlign w:val="center"/>
          </w:tcPr>
          <w:p w14:paraId="25BDF623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0398554A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Redes de Computadoras</w:t>
            </w:r>
          </w:p>
          <w:p w14:paraId="060CB0AF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2FE2D0EA" w14:textId="77777777" w:rsidR="00EB4E0D" w:rsidRPr="00EB4E0D" w:rsidRDefault="00EB4E0D" w:rsidP="00EB4E0D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ind w:hanging="2"/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Alejandro </w:t>
            </w:r>
            <w:proofErr w:type="spellStart"/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Stankevicius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2B756259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Leonardo De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Matteis</w:t>
            </w:r>
            <w:proofErr w:type="spellEnd"/>
          </w:p>
        </w:tc>
        <w:tc>
          <w:tcPr>
            <w:tcW w:w="2991" w:type="dxa"/>
            <w:shd w:val="clear" w:color="auto" w:fill="auto"/>
            <w:vAlign w:val="center"/>
          </w:tcPr>
          <w:p w14:paraId="514AB2CB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 xml:space="preserve">Francisco </w:t>
            </w:r>
            <w:proofErr w:type="spellStart"/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>Caneva</w:t>
            </w:r>
            <w:proofErr w:type="spellEnd"/>
          </w:p>
          <w:p w14:paraId="39B9F402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 xml:space="preserve">Federico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>Iarlori</w:t>
            </w:r>
            <w:proofErr w:type="spellEnd"/>
          </w:p>
          <w:p w14:paraId="2DD2B789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n-GB"/>
              </w:rPr>
              <w:t xml:space="preserve">Quimey </w:t>
            </w:r>
            <w:proofErr w:type="spellStart"/>
            <w:r w:rsidRPr="00EB4E0D">
              <w:rPr>
                <w:rFonts w:ascii="Calibri" w:eastAsia="Calibri" w:hAnsi="Calibri"/>
                <w:color w:val="00B050"/>
                <w:sz w:val="22"/>
                <w:szCs w:val="22"/>
                <w:lang w:val="en-GB"/>
              </w:rPr>
              <w:t>Rodi</w:t>
            </w:r>
            <w:proofErr w:type="spellEnd"/>
          </w:p>
        </w:tc>
      </w:tr>
      <w:tr w:rsidR="00EB4E0D" w:rsidRPr="00EB4E0D" w14:paraId="539203A3" w14:textId="77777777" w:rsidTr="004C7F1F">
        <w:tc>
          <w:tcPr>
            <w:tcW w:w="2335" w:type="dxa"/>
            <w:shd w:val="clear" w:color="auto" w:fill="F2F2F2"/>
            <w:vAlign w:val="center"/>
          </w:tcPr>
          <w:p w14:paraId="7D34957D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6557E4ED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Análisis y Diseño de Sistemas</w:t>
            </w:r>
          </w:p>
          <w:p w14:paraId="77F65680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406156C0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Mercedes </w:t>
            </w:r>
            <w:proofErr w:type="spellStart"/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Vitturini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7149CD1A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Marian Fernández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Benasatti</w:t>
            </w:r>
            <w:proofErr w:type="spellEnd"/>
          </w:p>
        </w:tc>
        <w:tc>
          <w:tcPr>
            <w:tcW w:w="2991" w:type="dxa"/>
            <w:shd w:val="clear" w:color="auto" w:fill="F2F2F2"/>
            <w:vAlign w:val="center"/>
          </w:tcPr>
          <w:p w14:paraId="374E57FB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 w:cs="Calibri"/>
                <w:b/>
                <w:color w:val="00B050"/>
                <w:sz w:val="22"/>
                <w:szCs w:val="22"/>
                <w:lang w:val="en-GB"/>
              </w:rPr>
              <w:t>Agustina</w:t>
            </w:r>
            <w:proofErr w:type="spellEnd"/>
            <w:r w:rsidRPr="00EB4E0D">
              <w:rPr>
                <w:rFonts w:ascii="Calibri" w:eastAsia="Calibri" w:hAnsi="Calibri" w:cs="Calibri"/>
                <w:b/>
                <w:color w:val="00B050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 w:cs="Calibri"/>
                <w:b/>
                <w:color w:val="00B050"/>
                <w:sz w:val="22"/>
                <w:szCs w:val="22"/>
                <w:lang w:val="en-GB"/>
              </w:rPr>
              <w:t>Guastavino</w:t>
            </w:r>
            <w:proofErr w:type="spellEnd"/>
          </w:p>
        </w:tc>
      </w:tr>
      <w:tr w:rsidR="00EB4E0D" w:rsidRPr="00EB4E0D" w14:paraId="75BF907A" w14:textId="77777777" w:rsidTr="004C7F1F">
        <w:tc>
          <w:tcPr>
            <w:tcW w:w="2335" w:type="dxa"/>
            <w:shd w:val="clear" w:color="auto" w:fill="auto"/>
            <w:vAlign w:val="center"/>
          </w:tcPr>
          <w:p w14:paraId="23A25AAF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267DB694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Diseño y Desarrollo de Software</w:t>
            </w:r>
          </w:p>
          <w:p w14:paraId="3FD21EC9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7AF3E8BF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Sebastian</w:t>
            </w:r>
            <w:proofErr w:type="spellEnd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Gottifredi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7A34DE85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Emanuel Lagarrigue Lazarte 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59498D53" w14:textId="77777777" w:rsidR="00EB4E0D" w:rsidRPr="00EB4E0D" w:rsidRDefault="00EB4E0D" w:rsidP="00EB4E0D">
            <w:pPr>
              <w:ind w:left="165"/>
              <w:contextualSpacing/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EB4E0D" w:rsidRPr="00EB4E0D" w14:paraId="7917DA49" w14:textId="77777777" w:rsidTr="004C7F1F">
        <w:tc>
          <w:tcPr>
            <w:tcW w:w="2335" w:type="dxa"/>
            <w:shd w:val="clear" w:color="auto" w:fill="F2F2F2"/>
            <w:vAlign w:val="center"/>
          </w:tcPr>
          <w:p w14:paraId="511684AA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67EC60C5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Computación Gráfica</w:t>
            </w:r>
          </w:p>
          <w:p w14:paraId="72495ECC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03C6B445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María Luján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Ganuza</w:t>
            </w:r>
            <w:proofErr w:type="spellEnd"/>
          </w:p>
          <w:p w14:paraId="78FE6DCA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Matías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Selzer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53C6DD76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  <w:tc>
          <w:tcPr>
            <w:tcW w:w="2991" w:type="dxa"/>
            <w:shd w:val="clear" w:color="auto" w:fill="F2F2F2"/>
            <w:vAlign w:val="center"/>
          </w:tcPr>
          <w:p w14:paraId="0F2AD41B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sz w:val="22"/>
                <w:szCs w:val="22"/>
                <w:lang w:val="en-GB"/>
              </w:rPr>
            </w:pP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>Damián</w:t>
            </w:r>
            <w:proofErr w:type="spellEnd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 xml:space="preserve"> Flores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>Choque</w:t>
            </w:r>
            <w:proofErr w:type="spellEnd"/>
          </w:p>
        </w:tc>
      </w:tr>
      <w:tr w:rsidR="00EB4E0D" w:rsidRPr="00EB4E0D" w14:paraId="3FD95BB2" w14:textId="77777777" w:rsidTr="004C7F1F">
        <w:tc>
          <w:tcPr>
            <w:tcW w:w="2335" w:type="dxa"/>
            <w:shd w:val="clear" w:color="auto" w:fill="auto"/>
            <w:vAlign w:val="center"/>
          </w:tcPr>
          <w:p w14:paraId="231E117E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5391C2B3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Seguridad en Sistemas</w:t>
            </w:r>
          </w:p>
          <w:p w14:paraId="19E72226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5315CC78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Leonardo De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Matteis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0651E812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Leonardo De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Matteis</w:t>
            </w:r>
            <w:proofErr w:type="spellEnd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0F40B12A" w14:textId="77777777" w:rsidR="00EB4E0D" w:rsidRPr="00EB4E0D" w:rsidRDefault="00EB4E0D" w:rsidP="00EB4E0D">
            <w:pPr>
              <w:ind w:left="165"/>
              <w:contextualSpacing/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EB4E0D" w:rsidRPr="00EB4E0D" w14:paraId="4B41466E" w14:textId="77777777" w:rsidTr="004C7F1F">
        <w:tc>
          <w:tcPr>
            <w:tcW w:w="2335" w:type="dxa"/>
            <w:shd w:val="clear" w:color="auto" w:fill="F2F2F2"/>
            <w:vAlign w:val="center"/>
          </w:tcPr>
          <w:p w14:paraId="109F816D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5234EA32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Ingeniería de Aplicaciones Web</w:t>
            </w:r>
          </w:p>
          <w:p w14:paraId="53095176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2786F8C8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lastRenderedPageBreak/>
              <w:t xml:space="preserve">Diego Martínez 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0002CD21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Mariano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Tucat</w:t>
            </w:r>
            <w:proofErr w:type="spellEnd"/>
          </w:p>
        </w:tc>
        <w:tc>
          <w:tcPr>
            <w:tcW w:w="2991" w:type="dxa"/>
            <w:shd w:val="clear" w:color="auto" w:fill="F2F2F2"/>
            <w:vAlign w:val="center"/>
          </w:tcPr>
          <w:p w14:paraId="06840E82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 xml:space="preserve">Fernando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>Martínez</w:t>
            </w:r>
            <w:proofErr w:type="spellEnd"/>
          </w:p>
          <w:p w14:paraId="132D4874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/>
                <w:b/>
                <w:color w:val="C45911"/>
                <w:sz w:val="22"/>
                <w:szCs w:val="22"/>
                <w:lang w:val="en-GB"/>
              </w:rPr>
              <w:t xml:space="preserve">Federico </w:t>
            </w:r>
            <w:proofErr w:type="spellStart"/>
            <w:r w:rsidRPr="00EB4E0D">
              <w:rPr>
                <w:rFonts w:ascii="Calibri" w:eastAsia="Calibri" w:hAnsi="Calibri"/>
                <w:b/>
                <w:color w:val="C45911"/>
                <w:sz w:val="22"/>
                <w:szCs w:val="22"/>
                <w:lang w:val="en-GB"/>
              </w:rPr>
              <w:t>Rosenzvaing</w:t>
            </w:r>
            <w:proofErr w:type="spellEnd"/>
          </w:p>
        </w:tc>
      </w:tr>
      <w:tr w:rsidR="00EB4E0D" w:rsidRPr="00EB4E0D" w14:paraId="7599BC63" w14:textId="77777777" w:rsidTr="004C7F1F">
        <w:tc>
          <w:tcPr>
            <w:tcW w:w="2335" w:type="dxa"/>
            <w:shd w:val="clear" w:color="auto" w:fill="auto"/>
            <w:vAlign w:val="center"/>
          </w:tcPr>
          <w:p w14:paraId="2237C4DA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50879F55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Requerimientos de Sistemas</w:t>
            </w:r>
          </w:p>
          <w:p w14:paraId="7DF86C4C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3E5F9971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Andrea Cohen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748E6B60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Fabian</w:t>
            </w:r>
            <w:proofErr w:type="spellEnd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 Cabrera Soto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16BA2E39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Guadalupe Saint Pierre</w:t>
            </w:r>
          </w:p>
          <w:p w14:paraId="7F8C0D5B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C45911"/>
                <w:sz w:val="22"/>
                <w:szCs w:val="22"/>
                <w:lang w:val="es-AR"/>
              </w:rPr>
              <w:t>En concurso (Ex Cabrera)</w:t>
            </w:r>
          </w:p>
          <w:p w14:paraId="3AE9554B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Rocío</w:t>
            </w:r>
            <w:proofErr w:type="spellEnd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  <w:t>Yatzky</w:t>
            </w:r>
            <w:proofErr w:type="spellEnd"/>
          </w:p>
          <w:p w14:paraId="2479F431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00B050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s-AR"/>
              </w:rPr>
              <w:t xml:space="preserve">Fabio </w:t>
            </w:r>
            <w:proofErr w:type="spellStart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s-AR"/>
              </w:rPr>
              <w:t>Campetti</w:t>
            </w:r>
            <w:proofErr w:type="spellEnd"/>
          </w:p>
        </w:tc>
      </w:tr>
      <w:tr w:rsidR="00EB4E0D" w:rsidRPr="00EB4E0D" w14:paraId="74D88676" w14:textId="77777777" w:rsidTr="004C7F1F">
        <w:tc>
          <w:tcPr>
            <w:tcW w:w="2335" w:type="dxa"/>
            <w:shd w:val="clear" w:color="auto" w:fill="F2F2F2"/>
            <w:vAlign w:val="center"/>
          </w:tcPr>
          <w:p w14:paraId="25DD11D6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2D01F990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Arquitectura y Diseño de Sistemas</w:t>
            </w:r>
          </w:p>
          <w:p w14:paraId="3FCFD358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22EB9C21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Elsa Estévez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43D16A91" w14:textId="77777777" w:rsidR="00EB4E0D" w:rsidRPr="00EB4E0D" w:rsidRDefault="00EB4E0D" w:rsidP="00EB4E0D">
            <w:pPr>
              <w:rPr>
                <w:rFonts w:ascii="Calibri" w:eastAsia="Calibri" w:hAnsi="Calibri"/>
                <w:color w:val="4472C4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 xml:space="preserve">Luciana </w:t>
            </w:r>
            <w:proofErr w:type="spellStart"/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>Biera</w:t>
            </w:r>
            <w:proofErr w:type="spellEnd"/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53F20894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 xml:space="preserve">Kevin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Schweitzer</w:t>
            </w:r>
            <w:proofErr w:type="spellEnd"/>
          </w:p>
          <w:p w14:paraId="073FEFAF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n-GB"/>
              </w:rPr>
              <w:t>P</w:t>
            </w:r>
            <w:proofErr w:type="spellStart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s-AR"/>
              </w:rPr>
              <w:t>aola</w:t>
            </w:r>
            <w:proofErr w:type="spellEnd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s-AR"/>
              </w:rPr>
              <w:t>Budan</w:t>
            </w:r>
            <w:proofErr w:type="spellEnd"/>
          </w:p>
          <w:p w14:paraId="3ADABEDA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n-GB"/>
              </w:rPr>
              <w:t xml:space="preserve">Stefano </w:t>
            </w:r>
            <w:proofErr w:type="spellStart"/>
            <w:r w:rsidRPr="00EB4E0D">
              <w:rPr>
                <w:rFonts w:ascii="Calibri" w:eastAsia="Calibri" w:hAnsi="Calibri" w:cs="Calibri"/>
                <w:b/>
                <w:color w:val="C45911"/>
                <w:sz w:val="22"/>
                <w:szCs w:val="22"/>
                <w:lang w:val="en-GB"/>
              </w:rPr>
              <w:t>Canossini</w:t>
            </w:r>
            <w:proofErr w:type="spellEnd"/>
          </w:p>
        </w:tc>
      </w:tr>
      <w:tr w:rsidR="00EB4E0D" w:rsidRPr="00EB4E0D" w14:paraId="1DC56ABE" w14:textId="77777777" w:rsidTr="004C7F1F">
        <w:trPr>
          <w:cantSplit/>
        </w:trPr>
        <w:tc>
          <w:tcPr>
            <w:tcW w:w="2335" w:type="dxa"/>
            <w:shd w:val="clear" w:color="auto" w:fill="auto"/>
            <w:vAlign w:val="center"/>
          </w:tcPr>
          <w:p w14:paraId="31AB51D5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146F20B0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Sistemas Distribuidos</w:t>
            </w:r>
          </w:p>
          <w:p w14:paraId="0645BE48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3CA1886E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Karina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Cenci</w:t>
            </w:r>
            <w:proofErr w:type="spellEnd"/>
          </w:p>
        </w:tc>
        <w:tc>
          <w:tcPr>
            <w:tcW w:w="2520" w:type="dxa"/>
            <w:shd w:val="clear" w:color="auto" w:fill="auto"/>
            <w:vAlign w:val="center"/>
          </w:tcPr>
          <w:p w14:paraId="1BFBA740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  <w:tc>
          <w:tcPr>
            <w:tcW w:w="2991" w:type="dxa"/>
            <w:shd w:val="clear" w:color="auto" w:fill="auto"/>
            <w:vAlign w:val="center"/>
          </w:tcPr>
          <w:p w14:paraId="204BFA13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 xml:space="preserve">Federico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Fapittale</w:t>
            </w:r>
            <w:proofErr w:type="spellEnd"/>
          </w:p>
        </w:tc>
      </w:tr>
      <w:tr w:rsidR="00EB4E0D" w:rsidRPr="00EB4E0D" w14:paraId="71661411" w14:textId="77777777" w:rsidTr="004C7F1F">
        <w:tc>
          <w:tcPr>
            <w:tcW w:w="2335" w:type="dxa"/>
            <w:shd w:val="clear" w:color="auto" w:fill="F2F2F2"/>
            <w:vAlign w:val="center"/>
          </w:tcPr>
          <w:p w14:paraId="399CCB92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4F3A83FE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Gestión de Calidad</w:t>
            </w:r>
          </w:p>
          <w:p w14:paraId="12E68CF4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31BA32C6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 xml:space="preserve">Gerardo </w:t>
            </w:r>
            <w:proofErr w:type="spellStart"/>
            <w:r w:rsidRPr="00EB4E0D"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  <w:t>Simari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4F3AB05E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 xml:space="preserve">Nadia </w:t>
            </w:r>
            <w:proofErr w:type="spellStart"/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>Wainer</w:t>
            </w:r>
            <w:proofErr w:type="spellEnd"/>
            <w:r w:rsidRPr="00EB4E0D">
              <w:rPr>
                <w:rFonts w:ascii="Calibri" w:eastAsia="Calibri" w:hAnsi="Calibri"/>
                <w:color w:val="0070C0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198CE935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</w:pP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>Ángela</w:t>
            </w:r>
            <w:proofErr w:type="spellEnd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>Cesetti</w:t>
            </w:r>
            <w:proofErr w:type="spellEnd"/>
          </w:p>
          <w:p w14:paraId="4DDB4EAD" w14:textId="77777777" w:rsidR="00EB4E0D" w:rsidRPr="00EB4E0D" w:rsidRDefault="00EB4E0D" w:rsidP="00EB4E0D">
            <w:pPr>
              <w:numPr>
                <w:ilvl w:val="0"/>
                <w:numId w:val="7"/>
              </w:numPr>
              <w:ind w:left="165" w:hanging="165"/>
              <w:contextualSpacing/>
              <w:rPr>
                <w:rFonts w:ascii="Calibri" w:eastAsia="Calibri" w:hAnsi="Calibri"/>
                <w:sz w:val="22"/>
                <w:szCs w:val="22"/>
                <w:lang w:val="en-GB"/>
              </w:rPr>
            </w:pPr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 xml:space="preserve">Diego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n-GB"/>
              </w:rPr>
              <w:t>Etcheverry</w:t>
            </w:r>
            <w:proofErr w:type="spellEnd"/>
          </w:p>
        </w:tc>
      </w:tr>
      <w:tr w:rsidR="00EB4E0D" w:rsidRPr="00EB4E0D" w14:paraId="71386FCB" w14:textId="77777777" w:rsidTr="004C7F1F">
        <w:tc>
          <w:tcPr>
            <w:tcW w:w="2335" w:type="dxa"/>
            <w:shd w:val="clear" w:color="auto" w:fill="F2F2F2"/>
            <w:vAlign w:val="center"/>
          </w:tcPr>
          <w:p w14:paraId="741CCC7B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Práctica Profesional Supervisada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0FDD71B7" w14:textId="77777777" w:rsidR="00EB4E0D" w:rsidRPr="00EB4E0D" w:rsidRDefault="00EB4E0D" w:rsidP="00EB4E0D">
            <w:pPr>
              <w:rPr>
                <w:rFonts w:ascii="Calibri" w:eastAsia="Calibri" w:hAnsi="Calibri"/>
                <w:color w:val="000000"/>
                <w:sz w:val="22"/>
                <w:szCs w:val="22"/>
                <w:lang w:val="es-AR"/>
              </w:rPr>
            </w:pPr>
          </w:p>
        </w:tc>
        <w:tc>
          <w:tcPr>
            <w:tcW w:w="2520" w:type="dxa"/>
            <w:shd w:val="clear" w:color="auto" w:fill="F2F2F2"/>
            <w:vAlign w:val="center"/>
          </w:tcPr>
          <w:p w14:paraId="3D6023AA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Nicolás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Gazcón</w:t>
            </w:r>
            <w:proofErr w:type="spellEnd"/>
          </w:p>
        </w:tc>
        <w:tc>
          <w:tcPr>
            <w:tcW w:w="2991" w:type="dxa"/>
            <w:shd w:val="clear" w:color="auto" w:fill="F2F2F2"/>
            <w:vAlign w:val="center"/>
          </w:tcPr>
          <w:p w14:paraId="2C4514B7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</w:tbl>
    <w:p w14:paraId="0267176D" w14:textId="0B7A3496" w:rsidR="00EB4E0D" w:rsidRPr="00EB4E0D" w:rsidRDefault="00EB4E0D" w:rsidP="00EB4E0D">
      <w:pPr>
        <w:jc w:val="both"/>
        <w:rPr>
          <w:lang w:val="es-AR"/>
        </w:rPr>
      </w:pPr>
    </w:p>
    <w:p w14:paraId="47FA6905" w14:textId="77777777" w:rsidR="00EB4E0D" w:rsidRPr="00EB4E0D" w:rsidRDefault="00EB4E0D" w:rsidP="00EB4E0D">
      <w:pPr>
        <w:spacing w:after="160" w:line="259" w:lineRule="auto"/>
        <w:rPr>
          <w:rFonts w:ascii="Calibri" w:eastAsia="Calibri" w:hAnsi="Calibri"/>
          <w:b/>
          <w:lang w:val="es-AR"/>
        </w:rPr>
      </w:pPr>
      <w:r w:rsidRPr="00EB4E0D">
        <w:rPr>
          <w:rFonts w:ascii="Calibri" w:eastAsia="Calibri" w:hAnsi="Calibri"/>
          <w:b/>
          <w:lang w:val="es-AR"/>
        </w:rPr>
        <w:t>Servicio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0"/>
        <w:gridCol w:w="2258"/>
        <w:gridCol w:w="2183"/>
        <w:gridCol w:w="2491"/>
      </w:tblGrid>
      <w:tr w:rsidR="00EB4E0D" w:rsidRPr="00EB4E0D" w14:paraId="3500D074" w14:textId="77777777" w:rsidTr="004C7F1F">
        <w:tc>
          <w:tcPr>
            <w:tcW w:w="2335" w:type="dxa"/>
            <w:shd w:val="clear" w:color="auto" w:fill="000000"/>
          </w:tcPr>
          <w:p w14:paraId="6C9BB60A" w14:textId="77777777" w:rsidR="00EB4E0D" w:rsidRPr="00EB4E0D" w:rsidRDefault="00EB4E0D" w:rsidP="00EB4E0D">
            <w:pPr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Materias</w:t>
            </w:r>
          </w:p>
        </w:tc>
        <w:tc>
          <w:tcPr>
            <w:tcW w:w="2610" w:type="dxa"/>
            <w:shd w:val="clear" w:color="auto" w:fill="000000"/>
          </w:tcPr>
          <w:p w14:paraId="2CA38A94" w14:textId="77777777" w:rsidR="00EB4E0D" w:rsidRPr="00EB4E0D" w:rsidRDefault="00EB4E0D" w:rsidP="00EB4E0D">
            <w:pPr>
              <w:rPr>
                <w:rFonts w:ascii="Calibri" w:eastAsia="Calibri" w:hAnsi="Calibri"/>
                <w:color w:val="FFFFFF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Profesor</w:t>
            </w:r>
          </w:p>
        </w:tc>
        <w:tc>
          <w:tcPr>
            <w:tcW w:w="2520" w:type="dxa"/>
            <w:shd w:val="clear" w:color="auto" w:fill="000000"/>
          </w:tcPr>
          <w:p w14:paraId="19082DCE" w14:textId="77777777" w:rsidR="00EB4E0D" w:rsidRPr="00EB4E0D" w:rsidRDefault="00EB4E0D" w:rsidP="00EB4E0D">
            <w:pPr>
              <w:rPr>
                <w:rFonts w:ascii="Calibri" w:eastAsia="Calibri" w:hAnsi="Calibri"/>
                <w:color w:val="FFFFFF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Asistente</w:t>
            </w:r>
          </w:p>
        </w:tc>
        <w:tc>
          <w:tcPr>
            <w:tcW w:w="2991" w:type="dxa"/>
            <w:shd w:val="clear" w:color="auto" w:fill="000000"/>
          </w:tcPr>
          <w:p w14:paraId="69D1E9BC" w14:textId="77777777" w:rsidR="00EB4E0D" w:rsidRPr="00EB4E0D" w:rsidRDefault="00EB4E0D" w:rsidP="00EB4E0D">
            <w:pPr>
              <w:rPr>
                <w:rFonts w:ascii="Calibri" w:eastAsia="Calibri" w:hAnsi="Calibri"/>
                <w:color w:val="FFFFFF"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/>
                <w:b/>
                <w:color w:val="FFFFFF"/>
                <w:sz w:val="22"/>
                <w:szCs w:val="22"/>
                <w:lang w:val="es-AR"/>
              </w:rPr>
              <w:t>Audantes</w:t>
            </w:r>
            <w:proofErr w:type="spellEnd"/>
          </w:p>
        </w:tc>
      </w:tr>
      <w:tr w:rsidR="00EB4E0D" w:rsidRPr="00EB4E0D" w14:paraId="2A1420B3" w14:textId="77777777" w:rsidTr="004C7F1F">
        <w:tc>
          <w:tcPr>
            <w:tcW w:w="2335" w:type="dxa"/>
            <w:shd w:val="clear" w:color="auto" w:fill="F2F2F2"/>
            <w:vAlign w:val="center"/>
          </w:tcPr>
          <w:p w14:paraId="7B49AEFB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</w:p>
          <w:p w14:paraId="54CABFE7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Fundamentos de Informática</w:t>
            </w:r>
          </w:p>
          <w:p w14:paraId="0130F057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(Agrimensura)</w:t>
            </w:r>
          </w:p>
          <w:p w14:paraId="4D80F0E7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F2F2F2"/>
            <w:vAlign w:val="center"/>
          </w:tcPr>
          <w:p w14:paraId="66A6A9B4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Nancy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Ferracutti</w:t>
            </w:r>
            <w:proofErr w:type="spellEnd"/>
          </w:p>
        </w:tc>
        <w:tc>
          <w:tcPr>
            <w:tcW w:w="2520" w:type="dxa"/>
            <w:shd w:val="clear" w:color="auto" w:fill="F2F2F2"/>
            <w:vAlign w:val="center"/>
          </w:tcPr>
          <w:p w14:paraId="22C95741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 xml:space="preserve">Víctor </w:t>
            </w:r>
            <w:proofErr w:type="spellStart"/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Ferracutti</w:t>
            </w:r>
            <w:proofErr w:type="spellEnd"/>
          </w:p>
          <w:p w14:paraId="21250B91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sz w:val="22"/>
                <w:szCs w:val="22"/>
                <w:lang w:val="es-AR"/>
              </w:rPr>
              <w:t>(Cargo Ingeniería)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253980EF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  <w:tr w:rsidR="00EB4E0D" w:rsidRPr="00EB4E0D" w14:paraId="2B8FA63B" w14:textId="77777777" w:rsidTr="004C7F1F">
        <w:tc>
          <w:tcPr>
            <w:tcW w:w="2335" w:type="dxa"/>
            <w:shd w:val="clear" w:color="auto" w:fill="auto"/>
            <w:vAlign w:val="center"/>
          </w:tcPr>
          <w:p w14:paraId="61373EA1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1F6A8AE5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Introducción a la Operación de Computadoras Personales</w:t>
            </w:r>
          </w:p>
          <w:p w14:paraId="555F35F4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(Farmacia - TAU)</w:t>
            </w:r>
          </w:p>
          <w:p w14:paraId="40A5A569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2DC789D5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María Paula González 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AFF7E4E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Andrea Arizmendi</w:t>
            </w:r>
          </w:p>
        </w:tc>
        <w:tc>
          <w:tcPr>
            <w:tcW w:w="2991" w:type="dxa"/>
            <w:shd w:val="clear" w:color="auto" w:fill="auto"/>
            <w:vAlign w:val="center"/>
          </w:tcPr>
          <w:p w14:paraId="169D4C95" w14:textId="77777777" w:rsidR="00EB4E0D" w:rsidRPr="00EB4E0D" w:rsidRDefault="00EB4E0D" w:rsidP="00EB4E0D">
            <w:pPr>
              <w:numPr>
                <w:ilvl w:val="0"/>
                <w:numId w:val="8"/>
              </w:numPr>
              <w:ind w:left="165" w:hanging="165"/>
              <w:contextualSpacing/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</w:pP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Victor</w:t>
            </w:r>
            <w:proofErr w:type="spellEnd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 xml:space="preserve"> </w:t>
            </w:r>
            <w:proofErr w:type="spellStart"/>
            <w:r w:rsidRPr="00EB4E0D">
              <w:rPr>
                <w:rFonts w:ascii="Calibri" w:eastAsia="Calibri" w:hAnsi="Calibri" w:cs="Calibri"/>
                <w:color w:val="C45911"/>
                <w:sz w:val="22"/>
                <w:szCs w:val="22"/>
                <w:lang w:val="es-AR"/>
              </w:rPr>
              <w:t>Ferracutti</w:t>
            </w:r>
            <w:proofErr w:type="spellEnd"/>
          </w:p>
        </w:tc>
      </w:tr>
      <w:tr w:rsidR="00EB4E0D" w:rsidRPr="00EB4E0D" w14:paraId="792AF787" w14:textId="77777777" w:rsidTr="004C7F1F">
        <w:trPr>
          <w:trHeight w:val="2769"/>
        </w:trPr>
        <w:tc>
          <w:tcPr>
            <w:tcW w:w="2335" w:type="dxa"/>
            <w:shd w:val="clear" w:color="auto" w:fill="F2F2F2"/>
            <w:vAlign w:val="center"/>
          </w:tcPr>
          <w:p w14:paraId="40E8DE74" w14:textId="77777777" w:rsidR="00EB4E0D" w:rsidRPr="00EB4E0D" w:rsidRDefault="00EB4E0D" w:rsidP="00EB4E0D">
            <w:pPr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Principios y Herramientas de Programación</w:t>
            </w:r>
          </w:p>
          <w:p w14:paraId="40AAEABF" w14:textId="77777777" w:rsidR="00EB4E0D" w:rsidRPr="00EB4E0D" w:rsidRDefault="00EB4E0D" w:rsidP="00EB4E0D">
            <w:pPr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t>(Física)</w:t>
            </w:r>
          </w:p>
        </w:tc>
        <w:tc>
          <w:tcPr>
            <w:tcW w:w="2610" w:type="dxa"/>
            <w:shd w:val="clear" w:color="auto" w:fill="F2F2F2"/>
            <w:vAlign w:val="center"/>
          </w:tcPr>
          <w:p w14:paraId="77FC7CB9" w14:textId="77777777" w:rsidR="00EB4E0D" w:rsidRPr="00EB4E0D" w:rsidRDefault="00EB4E0D" w:rsidP="00EB4E0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/>
                <w:b/>
                <w:color w:val="4472C4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Carlos </w:t>
            </w:r>
            <w:proofErr w:type="spellStart"/>
            <w:r w:rsidRPr="00EB4E0D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Lorenzetti</w:t>
            </w:r>
            <w:proofErr w:type="spellEnd"/>
            <w:r w:rsidRPr="00EB4E0D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520" w:type="dxa"/>
            <w:shd w:val="clear" w:color="auto" w:fill="F2F2F2"/>
            <w:vAlign w:val="center"/>
          </w:tcPr>
          <w:p w14:paraId="2C49AF28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Federico </w:t>
            </w:r>
            <w:proofErr w:type="spellStart"/>
            <w:r w:rsidRPr="00EB4E0D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>Rosenzvaing</w:t>
            </w:r>
            <w:proofErr w:type="spellEnd"/>
            <w:r w:rsidRPr="00EB4E0D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t xml:space="preserve"> </w:t>
            </w:r>
          </w:p>
        </w:tc>
        <w:tc>
          <w:tcPr>
            <w:tcW w:w="2991" w:type="dxa"/>
            <w:shd w:val="clear" w:color="auto" w:fill="F2F2F2"/>
            <w:vAlign w:val="center"/>
          </w:tcPr>
          <w:p w14:paraId="21D16561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i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i/>
                <w:sz w:val="22"/>
                <w:szCs w:val="22"/>
                <w:lang w:val="es-AR"/>
              </w:rPr>
              <w:t xml:space="preserve"> </w:t>
            </w:r>
          </w:p>
        </w:tc>
      </w:tr>
      <w:tr w:rsidR="00EB4E0D" w:rsidRPr="00EB4E0D" w14:paraId="5BAEC5BD" w14:textId="77777777" w:rsidTr="004C7F1F">
        <w:tc>
          <w:tcPr>
            <w:tcW w:w="2335" w:type="dxa"/>
            <w:shd w:val="clear" w:color="auto" w:fill="auto"/>
            <w:vAlign w:val="center"/>
          </w:tcPr>
          <w:p w14:paraId="0066E637" w14:textId="77777777" w:rsidR="00EB4E0D" w:rsidRPr="00EB4E0D" w:rsidRDefault="00EB4E0D" w:rsidP="00EB4E0D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  <w:p w14:paraId="069A7C50" w14:textId="77777777" w:rsidR="00EB4E0D" w:rsidRPr="00EB4E0D" w:rsidRDefault="00EB4E0D" w:rsidP="00EB4E0D">
            <w:pPr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sz w:val="22"/>
                <w:szCs w:val="22"/>
                <w:lang w:val="es-AR"/>
              </w:rPr>
              <w:t>Algoritmia y Estructuras de Datos</w:t>
            </w:r>
          </w:p>
          <w:p w14:paraId="6F9FC29B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0000"/>
                <w:sz w:val="22"/>
                <w:szCs w:val="22"/>
                <w:lang w:val="es-AR"/>
              </w:rPr>
              <w:lastRenderedPageBreak/>
              <w:t>(Departamento de Matemática)</w:t>
            </w:r>
          </w:p>
          <w:p w14:paraId="5EF9AFB3" w14:textId="77777777" w:rsidR="00EB4E0D" w:rsidRPr="00EB4E0D" w:rsidRDefault="00EB4E0D" w:rsidP="00EB4E0D">
            <w:pPr>
              <w:ind w:hanging="2"/>
              <w:rPr>
                <w:rFonts w:ascii="Calibri" w:eastAsia="Calibri" w:hAnsi="Calibri"/>
                <w:b/>
                <w:sz w:val="22"/>
                <w:szCs w:val="22"/>
                <w:lang w:val="es-AR"/>
              </w:rPr>
            </w:pPr>
          </w:p>
        </w:tc>
        <w:tc>
          <w:tcPr>
            <w:tcW w:w="2610" w:type="dxa"/>
            <w:shd w:val="clear" w:color="auto" w:fill="auto"/>
            <w:vAlign w:val="center"/>
          </w:tcPr>
          <w:p w14:paraId="2BD65599" w14:textId="77777777" w:rsidR="00EB4E0D" w:rsidRPr="00EB4E0D" w:rsidRDefault="00EB4E0D" w:rsidP="00EB4E0D">
            <w:pPr>
              <w:rPr>
                <w:rFonts w:ascii="Calibri" w:eastAsia="Calibri" w:hAnsi="Calibri"/>
                <w:b/>
                <w:color w:val="4472C4"/>
                <w:sz w:val="22"/>
                <w:szCs w:val="22"/>
                <w:lang w:val="es-AR"/>
              </w:rPr>
            </w:pPr>
            <w:r w:rsidRPr="00EB4E0D">
              <w:rPr>
                <w:rFonts w:ascii="Calibri" w:eastAsia="Calibri" w:hAnsi="Calibri"/>
                <w:b/>
                <w:color w:val="0070C0"/>
                <w:sz w:val="22"/>
                <w:szCs w:val="22"/>
                <w:lang w:val="es-AR"/>
              </w:rPr>
              <w:lastRenderedPageBreak/>
              <w:t>Sergio Gómez (contrato del Depto. de Matemática)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589E93D1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  <w:tc>
          <w:tcPr>
            <w:tcW w:w="2991" w:type="dxa"/>
            <w:shd w:val="clear" w:color="auto" w:fill="auto"/>
            <w:vAlign w:val="center"/>
          </w:tcPr>
          <w:p w14:paraId="56998C78" w14:textId="77777777" w:rsidR="00EB4E0D" w:rsidRPr="00EB4E0D" w:rsidRDefault="00EB4E0D" w:rsidP="00EB4E0D">
            <w:pPr>
              <w:rPr>
                <w:rFonts w:ascii="Calibri" w:eastAsia="Calibri" w:hAnsi="Calibri"/>
                <w:sz w:val="22"/>
                <w:szCs w:val="22"/>
                <w:lang w:val="es-AR"/>
              </w:rPr>
            </w:pPr>
          </w:p>
        </w:tc>
      </w:tr>
    </w:tbl>
    <w:p w14:paraId="5AE4BDF3" w14:textId="77777777" w:rsidR="00EB4E0D" w:rsidRPr="00EB4E0D" w:rsidRDefault="00EB4E0D" w:rsidP="00EB4E0D">
      <w:pPr>
        <w:spacing w:after="160" w:line="259" w:lineRule="auto"/>
        <w:rPr>
          <w:rFonts w:ascii="Calibri" w:eastAsia="Calibri" w:hAnsi="Calibri"/>
          <w:lang w:val="es-AR"/>
        </w:rPr>
      </w:pPr>
    </w:p>
    <w:p w14:paraId="1457E866" w14:textId="77777777" w:rsidR="00EB4E0D" w:rsidRPr="00EB4E0D" w:rsidRDefault="00EB4E0D" w:rsidP="00EB4E0D">
      <w:pPr>
        <w:jc w:val="both"/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8B4BC6" w14:textId="77777777" w:rsidR="00A54663" w:rsidRDefault="00A54663">
      <w:r>
        <w:separator/>
      </w:r>
    </w:p>
  </w:endnote>
  <w:endnote w:type="continuationSeparator" w:id="0">
    <w:p w14:paraId="6853BD03" w14:textId="77777777" w:rsidR="00A54663" w:rsidRDefault="00A546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E7DCEB" w14:textId="77777777" w:rsidR="00A54663" w:rsidRDefault="00A54663">
      <w:r>
        <w:separator/>
      </w:r>
    </w:p>
  </w:footnote>
  <w:footnote w:type="continuationSeparator" w:id="0">
    <w:p w14:paraId="69C5B21A" w14:textId="77777777" w:rsidR="00A54663" w:rsidRDefault="00A546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BB73C3"/>
    <w:multiLevelType w:val="hybridMultilevel"/>
    <w:tmpl w:val="DAEC31CE"/>
    <w:lvl w:ilvl="0" w:tplc="0DD613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5745E6"/>
    <w:multiLevelType w:val="hybridMultilevel"/>
    <w:tmpl w:val="96ACED1A"/>
    <w:lvl w:ilvl="0" w:tplc="7C5A0A3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6D61E1"/>
    <w:multiLevelType w:val="hybridMultilevel"/>
    <w:tmpl w:val="8C7E57DC"/>
    <w:lvl w:ilvl="0" w:tplc="FE00D3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4"/>
  </w:num>
  <w:num w:numId="5">
    <w:abstractNumId w:val="1"/>
  </w:num>
  <w:num w:numId="6">
    <w:abstractNumId w:val="7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162D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93A50"/>
    <w:rsid w:val="009A0D39"/>
    <w:rsid w:val="009D24B6"/>
    <w:rsid w:val="009D6868"/>
    <w:rsid w:val="009F10BC"/>
    <w:rsid w:val="00A0242F"/>
    <w:rsid w:val="00A170EF"/>
    <w:rsid w:val="00A54663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4E0D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88</Words>
  <Characters>3788</Characters>
  <Application>Microsoft Office Word</Application>
  <DocSecurity>0</DocSecurity>
  <Lines>31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5-28T12:45:00Z</dcterms:created>
  <dcterms:modified xsi:type="dcterms:W3CDTF">2025-05-28T12:50:00Z</dcterms:modified>
</cp:coreProperties>
</file>